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1A8D2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 xml:space="preserve">### Part 3: Pandas Cheat Sheet </w:t>
      </w:r>
    </w:p>
    <w:p w14:paraId="2D0658C8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451A5"/>
          <w:sz w:val="21"/>
          <w:szCs w:val="21"/>
        </w:rPr>
        <w:t>1.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Create a cheet sheet on Pandas basics that covers the following: </w:t>
      </w:r>
    </w:p>
    <w:p w14:paraId="6788B7FC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   </w:t>
      </w:r>
      <w:r w:rsidRPr="00A829A1">
        <w:rPr>
          <w:rFonts w:ascii="Consolas" w:eastAsia="Times New Roman" w:hAnsi="Consolas" w:cs="Times New Roman"/>
          <w:color w:val="0451A5"/>
          <w:sz w:val="21"/>
          <w:szCs w:val="21"/>
        </w:rPr>
        <w:t>-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ummarize Pandas</w:t>
      </w:r>
    </w:p>
    <w:p w14:paraId="03073BC2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     </w:t>
      </w:r>
      <w:r w:rsidRPr="00A829A1">
        <w:rPr>
          <w:rFonts w:ascii="Consolas" w:eastAsia="Times New Roman" w:hAnsi="Consolas" w:cs="Times New Roman"/>
          <w:color w:val="0451A5"/>
          <w:sz w:val="21"/>
          <w:szCs w:val="21"/>
        </w:rPr>
        <w:t>-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What are they and how are they different from the other object types we have worked with so far</w:t>
      </w:r>
    </w:p>
    <w:p w14:paraId="478C2298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     </w:t>
      </w:r>
      <w:r w:rsidRPr="00A829A1">
        <w:rPr>
          <w:rFonts w:ascii="Consolas" w:eastAsia="Times New Roman" w:hAnsi="Consolas" w:cs="Times New Roman"/>
          <w:color w:val="0451A5"/>
          <w:sz w:val="21"/>
          <w:szCs w:val="21"/>
        </w:rPr>
        <w:t>-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How to make a pandas dataframe from scratch &amp; by reading in a csv</w:t>
      </w:r>
    </w:p>
    <w:p w14:paraId="661805FF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     </w:t>
      </w:r>
      <w:r w:rsidRPr="00A829A1">
        <w:rPr>
          <w:rFonts w:ascii="Consolas" w:eastAsia="Times New Roman" w:hAnsi="Consolas" w:cs="Times New Roman"/>
          <w:color w:val="0451A5"/>
          <w:sz w:val="21"/>
          <w:szCs w:val="21"/>
        </w:rPr>
        <w:t>-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How to slice pandas dataframes -- both using loc and iloc</w:t>
      </w:r>
    </w:p>
    <w:p w14:paraId="42AB043E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     </w:t>
      </w:r>
      <w:r w:rsidRPr="00A829A1">
        <w:rPr>
          <w:rFonts w:ascii="Consolas" w:eastAsia="Times New Roman" w:hAnsi="Consolas" w:cs="Times New Roman"/>
          <w:color w:val="0451A5"/>
          <w:sz w:val="21"/>
          <w:szCs w:val="21"/>
        </w:rPr>
        <w:t>-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What is the index of a pandas dataframe -- why is is different than other columns and how can you work with it? </w:t>
      </w:r>
    </w:p>
    <w:p w14:paraId="35CE9AFC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     </w:t>
      </w:r>
      <w:r w:rsidRPr="00A829A1">
        <w:rPr>
          <w:rFonts w:ascii="Consolas" w:eastAsia="Times New Roman" w:hAnsi="Consolas" w:cs="Times New Roman"/>
          <w:color w:val="0451A5"/>
          <w:sz w:val="21"/>
          <w:szCs w:val="21"/>
        </w:rPr>
        <w:t>-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Key methods associated with pandas dataframes</w:t>
      </w:r>
    </w:p>
    <w:p w14:paraId="521C94EE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     </w:t>
      </w:r>
      <w:r w:rsidRPr="00A829A1">
        <w:rPr>
          <w:rFonts w:ascii="Consolas" w:eastAsia="Times New Roman" w:hAnsi="Consolas" w:cs="Times New Roman"/>
          <w:color w:val="0451A5"/>
          <w:sz w:val="21"/>
          <w:szCs w:val="21"/>
        </w:rPr>
        <w:t>-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Key attributes associated with pandas dataframes</w:t>
      </w:r>
    </w:p>
    <w:p w14:paraId="2D8A5111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   </w:t>
      </w:r>
      <w:r w:rsidRPr="00A829A1">
        <w:rPr>
          <w:rFonts w:ascii="Consolas" w:eastAsia="Times New Roman" w:hAnsi="Consolas" w:cs="Times New Roman"/>
          <w:color w:val="0451A5"/>
          <w:sz w:val="21"/>
          <w:szCs w:val="21"/>
        </w:rPr>
        <w:t>-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ummarize any additional functions you have found helpful for working with dataframes </w:t>
      </w:r>
    </w:p>
    <w:p w14:paraId="2E54D484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451A5"/>
          <w:sz w:val="21"/>
          <w:szCs w:val="21"/>
        </w:rPr>
        <w:t>2.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Submit your cheat sheet to me in the </w:t>
      </w:r>
      <w:r w:rsidRPr="00A829A1">
        <w:rPr>
          <w:rFonts w:ascii="Consolas" w:eastAsia="Times New Roman" w:hAnsi="Consolas" w:cs="Times New Roman"/>
          <w:color w:val="800000"/>
          <w:sz w:val="21"/>
          <w:szCs w:val="21"/>
        </w:rPr>
        <w:t>`cheat_sheets`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older of your </w:t>
      </w:r>
      <w:r w:rsidRPr="00A829A1">
        <w:rPr>
          <w:rFonts w:ascii="Consolas" w:eastAsia="Times New Roman" w:hAnsi="Consolas" w:cs="Times New Roman"/>
          <w:color w:val="800000"/>
          <w:sz w:val="21"/>
          <w:szCs w:val="21"/>
        </w:rPr>
        <w:t>`homework-githubname`</w:t>
      </w: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 xml:space="preserve"> repo. Name your file </w:t>
      </w:r>
      <w:r w:rsidRPr="00A829A1">
        <w:rPr>
          <w:rFonts w:ascii="Consolas" w:eastAsia="Times New Roman" w:hAnsi="Consolas" w:cs="Times New Roman"/>
          <w:color w:val="800000"/>
          <w:sz w:val="21"/>
          <w:szCs w:val="21"/>
        </w:rPr>
        <w:t>`lastname_CS4_Pandas`</w:t>
      </w:r>
    </w:p>
    <w:p w14:paraId="07698F8B" w14:textId="77777777" w:rsidR="00A829A1" w:rsidRPr="00A829A1" w:rsidRDefault="00A829A1" w:rsidP="00A829A1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D3CDCBA" w14:textId="6314CDE5" w:rsidR="00B64E12" w:rsidRDefault="00B64E12"/>
    <w:p w14:paraId="302BB723" w14:textId="181D979A" w:rsidR="008B258F" w:rsidRDefault="008B258F"/>
    <w:p w14:paraId="4F3493E7" w14:textId="7C4B1592" w:rsidR="008B258F" w:rsidRDefault="008B258F" w:rsidP="009A0CFF">
      <w:pPr>
        <w:pStyle w:val="ListParagraph"/>
        <w:numPr>
          <w:ilvl w:val="1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A0CFF">
        <w:rPr>
          <w:rFonts w:ascii="Consolas" w:eastAsia="Times New Roman" w:hAnsi="Consolas" w:cs="Times New Roman"/>
          <w:color w:val="000000"/>
          <w:sz w:val="21"/>
          <w:szCs w:val="21"/>
        </w:rPr>
        <w:t>What are they and how are they different from the other object types we have worked with so far</w:t>
      </w:r>
    </w:p>
    <w:p w14:paraId="67878756" w14:textId="555FCD7A" w:rsidR="009A0CFF" w:rsidRDefault="009A0CFF" w:rsidP="009A0CFF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75A95FD" w14:textId="5A3E0516" w:rsidR="009A0CFF" w:rsidRDefault="009A0CFF" w:rsidP="009A0CFF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Pandas can analysis different type of data (dataframe, xarray, array, et al.)</w:t>
      </w:r>
    </w:p>
    <w:p w14:paraId="18560598" w14:textId="77777777" w:rsidR="009A0CFF" w:rsidRDefault="009A0CFF" w:rsidP="009A0CFF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2FCFEC1" w14:textId="37216193" w:rsidR="009A0CFF" w:rsidRDefault="009A0CFF" w:rsidP="009A0CFF">
      <w:pPr>
        <w:pStyle w:val="ListParagraph"/>
        <w:numPr>
          <w:ilvl w:val="1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A0CFF">
        <w:rPr>
          <w:rFonts w:ascii="Consolas" w:eastAsia="Times New Roman" w:hAnsi="Consolas" w:cs="Times New Roman"/>
          <w:color w:val="000000"/>
          <w:sz w:val="21"/>
          <w:szCs w:val="21"/>
        </w:rPr>
        <w:t>How to make a pandas dataframe from scratch &amp; by reading in a csv</w:t>
      </w:r>
    </w:p>
    <w:p w14:paraId="16A91793" w14:textId="6FFA2DB4" w:rsidR="009A0CFF" w:rsidRDefault="009A0CFF" w:rsidP="009A0CFF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BB84148" w14:textId="6AA9FE06" w:rsidR="009A0CFF" w:rsidRDefault="006F4977" w:rsidP="009A0CFF">
      <w:pPr>
        <w:pStyle w:val="ListParagraph"/>
        <w:shd w:val="clear" w:color="auto" w:fill="FFFFFF"/>
        <w:spacing w:after="0" w:line="285" w:lineRule="atLeast"/>
        <w:rPr>
          <w:rFonts w:ascii="Consolas" w:hAnsi="Consolas"/>
          <w:color w:val="24292F"/>
          <w:sz w:val="18"/>
          <w:szCs w:val="18"/>
          <w:shd w:val="clear" w:color="auto" w:fill="FFFFFF"/>
        </w:rPr>
      </w:pPr>
      <w:r w:rsidRPr="006F4977">
        <w:rPr>
          <w:rFonts w:ascii="Consolas" w:hAnsi="Consolas"/>
          <w:color w:val="24292F"/>
          <w:sz w:val="18"/>
          <w:szCs w:val="18"/>
          <w:shd w:val="clear" w:color="auto" w:fill="FFFFFF"/>
        </w:rPr>
        <w:t>pd.read_csv('data.csv')</w:t>
      </w:r>
    </w:p>
    <w:p w14:paraId="16831229" w14:textId="77777777" w:rsidR="006F4977" w:rsidRPr="006F4977" w:rsidRDefault="006F4977" w:rsidP="009A0CFF">
      <w:pPr>
        <w:pStyle w:val="ListParagraph"/>
        <w:shd w:val="clear" w:color="auto" w:fill="FFFFFF"/>
        <w:spacing w:after="0" w:line="285" w:lineRule="atLeast"/>
        <w:rPr>
          <w:rFonts w:ascii="Consolas" w:hAnsi="Consolas"/>
          <w:color w:val="24292F"/>
          <w:sz w:val="18"/>
          <w:szCs w:val="18"/>
          <w:shd w:val="clear" w:color="auto" w:fill="FFFFFF"/>
        </w:rPr>
      </w:pPr>
    </w:p>
    <w:p w14:paraId="6BDA028B" w14:textId="210330E8" w:rsidR="006F4977" w:rsidRDefault="009D5F03" w:rsidP="009A0CFF">
      <w:pPr>
        <w:pStyle w:val="ListParagraph"/>
        <w:shd w:val="clear" w:color="auto" w:fill="FFFFFF"/>
        <w:spacing w:after="0" w:line="285" w:lineRule="atLeast"/>
        <w:rPr>
          <w:rFonts w:ascii="Consolas" w:hAnsi="Consolas"/>
          <w:color w:val="24292F"/>
          <w:sz w:val="18"/>
          <w:szCs w:val="18"/>
          <w:shd w:val="clear" w:color="auto" w:fill="FFFFFF"/>
        </w:rPr>
      </w:pPr>
      <w:r>
        <w:rPr>
          <w:rStyle w:val="pl-s1"/>
          <w:rFonts w:ascii="Consolas" w:hAnsi="Consolas"/>
          <w:color w:val="24292F"/>
          <w:sz w:val="18"/>
          <w:szCs w:val="18"/>
          <w:shd w:val="clear" w:color="auto" w:fill="FFFFFF"/>
        </w:rPr>
        <w:t>data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 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=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 </w:t>
      </w:r>
      <w:r>
        <w:rPr>
          <w:rStyle w:val="pl-s1"/>
          <w:rFonts w:ascii="Consolas" w:hAnsi="Consolas"/>
          <w:color w:val="24292F"/>
          <w:sz w:val="18"/>
          <w:szCs w:val="18"/>
          <w:shd w:val="clear" w:color="auto" w:fill="FFFFFF"/>
        </w:rPr>
        <w:t>pd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.</w:t>
      </w:r>
      <w:r>
        <w:rPr>
          <w:rStyle w:val="pl-v"/>
          <w:rFonts w:ascii="Consolas" w:hAnsi="Consolas"/>
          <w:sz w:val="18"/>
          <w:szCs w:val="18"/>
          <w:shd w:val="clear" w:color="auto" w:fill="FFFFFF"/>
        </w:rPr>
        <w:t>DataFrame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(</w:t>
      </w:r>
      <w:r>
        <w:rPr>
          <w:rStyle w:val="pl-s1"/>
          <w:rFonts w:ascii="Consolas" w:hAnsi="Consolas"/>
          <w:color w:val="24292F"/>
          <w:sz w:val="18"/>
          <w:szCs w:val="18"/>
          <w:shd w:val="clear" w:color="auto" w:fill="FFFFFF"/>
        </w:rPr>
        <w:t>np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.</w:t>
      </w:r>
      <w:r>
        <w:rPr>
          <w:rStyle w:val="pl-en"/>
          <w:rFonts w:ascii="Consolas" w:hAnsi="Consolas"/>
          <w:sz w:val="18"/>
          <w:szCs w:val="18"/>
          <w:shd w:val="clear" w:color="auto" w:fill="FFFFFF"/>
        </w:rPr>
        <w:t>array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([[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1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, 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2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, 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3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], [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4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, 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5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, 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6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], [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7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, 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8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, 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9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]]), </w:t>
      </w:r>
      <w:r>
        <w:rPr>
          <w:rStyle w:val="pl-s1"/>
          <w:rFonts w:ascii="Consolas" w:hAnsi="Consolas"/>
          <w:color w:val="24292F"/>
          <w:sz w:val="18"/>
          <w:szCs w:val="18"/>
          <w:shd w:val="clear" w:color="auto" w:fill="FFFFFF"/>
        </w:rPr>
        <w:t>columns</w:t>
      </w:r>
      <w:r>
        <w:rPr>
          <w:rStyle w:val="pl-c1"/>
          <w:rFonts w:ascii="Consolas" w:hAnsi="Consolas"/>
          <w:sz w:val="18"/>
          <w:szCs w:val="18"/>
          <w:shd w:val="clear" w:color="auto" w:fill="FFFFFF"/>
        </w:rPr>
        <w:t>=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[</w:t>
      </w:r>
      <w:r>
        <w:rPr>
          <w:rStyle w:val="pl-s"/>
          <w:rFonts w:ascii="Consolas" w:hAnsi="Consolas"/>
          <w:sz w:val="18"/>
          <w:szCs w:val="18"/>
          <w:shd w:val="clear" w:color="auto" w:fill="FFFFFF"/>
        </w:rPr>
        <w:t>'a'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, </w:t>
      </w:r>
      <w:r>
        <w:rPr>
          <w:rStyle w:val="pl-s"/>
          <w:rFonts w:ascii="Consolas" w:hAnsi="Consolas"/>
          <w:sz w:val="18"/>
          <w:szCs w:val="18"/>
          <w:shd w:val="clear" w:color="auto" w:fill="FFFFFF"/>
        </w:rPr>
        <w:t>'b'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 xml:space="preserve">, </w:t>
      </w:r>
      <w:r>
        <w:rPr>
          <w:rStyle w:val="pl-s"/>
          <w:rFonts w:ascii="Consolas" w:hAnsi="Consolas"/>
          <w:sz w:val="18"/>
          <w:szCs w:val="18"/>
          <w:shd w:val="clear" w:color="auto" w:fill="FFFFFF"/>
        </w:rPr>
        <w:t>'c'</w:t>
      </w: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])</w:t>
      </w:r>
    </w:p>
    <w:p w14:paraId="766F07BC" w14:textId="77777777" w:rsidR="006F4977" w:rsidRPr="006F4977" w:rsidRDefault="006F4977" w:rsidP="006F4977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data = pd.read_table(filepath, </w:t>
      </w:r>
      <w:r w:rsidRPr="006F4977">
        <w:rPr>
          <w:rFonts w:ascii="Consolas" w:eastAsia="Times New Roman" w:hAnsi="Consolas" w:cs="Times New Roman"/>
          <w:color w:val="001080"/>
          <w:sz w:val="21"/>
          <w:szCs w:val="21"/>
        </w:rPr>
        <w:t>sep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F497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6F4977">
        <w:rPr>
          <w:rFonts w:ascii="Consolas" w:eastAsia="Times New Roman" w:hAnsi="Consolas" w:cs="Times New Roman"/>
          <w:color w:val="EE0000"/>
          <w:sz w:val="21"/>
          <w:szCs w:val="21"/>
        </w:rPr>
        <w:t>\t</w:t>
      </w:r>
      <w:r w:rsidRPr="006F4977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6F4977">
        <w:rPr>
          <w:rFonts w:ascii="Consolas" w:eastAsia="Times New Roman" w:hAnsi="Consolas" w:cs="Times New Roman"/>
          <w:color w:val="001080"/>
          <w:sz w:val="21"/>
          <w:szCs w:val="21"/>
        </w:rPr>
        <w:t>skiprows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F4977">
        <w:rPr>
          <w:rFonts w:ascii="Consolas" w:eastAsia="Times New Roman" w:hAnsi="Consolas" w:cs="Times New Roman"/>
          <w:color w:val="098658"/>
          <w:sz w:val="21"/>
          <w:szCs w:val="21"/>
        </w:rPr>
        <w:t>30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C88AE5C" w14:textId="77777777" w:rsidR="006F4977" w:rsidRPr="006F4977" w:rsidRDefault="006F4977" w:rsidP="006F4977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                     </w:t>
      </w:r>
      <w:r w:rsidRPr="006F4977">
        <w:rPr>
          <w:rFonts w:ascii="Consolas" w:eastAsia="Times New Roman" w:hAnsi="Consolas" w:cs="Times New Roman"/>
          <w:color w:val="001080"/>
          <w:sz w:val="21"/>
          <w:szCs w:val="21"/>
        </w:rPr>
        <w:t>names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=[</w:t>
      </w:r>
      <w:r w:rsidRPr="006F4977">
        <w:rPr>
          <w:rFonts w:ascii="Consolas" w:eastAsia="Times New Roman" w:hAnsi="Consolas" w:cs="Times New Roman"/>
          <w:color w:val="A31515"/>
          <w:sz w:val="21"/>
          <w:szCs w:val="21"/>
        </w:rPr>
        <w:t>'agency_cd'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6F4977">
        <w:rPr>
          <w:rFonts w:ascii="Consolas" w:eastAsia="Times New Roman" w:hAnsi="Consolas" w:cs="Times New Roman"/>
          <w:color w:val="A31515"/>
          <w:sz w:val="21"/>
          <w:szCs w:val="21"/>
        </w:rPr>
        <w:t>'site_no'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4295CB06" w14:textId="77777777" w:rsidR="006F4977" w:rsidRPr="006F4977" w:rsidRDefault="006F4977" w:rsidP="006F4977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            </w:t>
      </w:r>
      <w:r w:rsidRPr="006F4977">
        <w:rPr>
          <w:rFonts w:ascii="Consolas" w:eastAsia="Times New Roman" w:hAnsi="Consolas" w:cs="Times New Roman"/>
          <w:color w:val="A31515"/>
          <w:sz w:val="21"/>
          <w:szCs w:val="21"/>
        </w:rPr>
        <w:t>'datetime'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6F4977">
        <w:rPr>
          <w:rFonts w:ascii="Consolas" w:eastAsia="Times New Roman" w:hAnsi="Consolas" w:cs="Times New Roman"/>
          <w:color w:val="A31515"/>
          <w:sz w:val="21"/>
          <w:szCs w:val="21"/>
        </w:rPr>
        <w:t>'flow'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6F4977">
        <w:rPr>
          <w:rFonts w:ascii="Consolas" w:eastAsia="Times New Roman" w:hAnsi="Consolas" w:cs="Times New Roman"/>
          <w:color w:val="A31515"/>
          <w:sz w:val="21"/>
          <w:szCs w:val="21"/>
        </w:rPr>
        <w:t>'code'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</w:p>
    <w:p w14:paraId="079A8996" w14:textId="77777777" w:rsidR="006F4977" w:rsidRPr="006F4977" w:rsidRDefault="006F4977" w:rsidP="006F4977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                     </w:t>
      </w:r>
      <w:r w:rsidRPr="006F4977">
        <w:rPr>
          <w:rFonts w:ascii="Consolas" w:eastAsia="Times New Roman" w:hAnsi="Consolas" w:cs="Times New Roman"/>
          <w:color w:val="001080"/>
          <w:sz w:val="21"/>
          <w:szCs w:val="21"/>
        </w:rPr>
        <w:t>parse_dates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=[</w:t>
      </w:r>
      <w:r w:rsidRPr="006F4977">
        <w:rPr>
          <w:rFonts w:ascii="Consolas" w:eastAsia="Times New Roman" w:hAnsi="Consolas" w:cs="Times New Roman"/>
          <w:color w:val="A31515"/>
          <w:sz w:val="21"/>
          <w:szCs w:val="21"/>
        </w:rPr>
        <w:t>'datetime'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 xml:space="preserve">], </w:t>
      </w:r>
      <w:r w:rsidRPr="006F4977">
        <w:rPr>
          <w:rFonts w:ascii="Consolas" w:eastAsia="Times New Roman" w:hAnsi="Consolas" w:cs="Times New Roman"/>
          <w:color w:val="001080"/>
          <w:sz w:val="21"/>
          <w:szCs w:val="21"/>
        </w:rPr>
        <w:t>index_col</w:t>
      </w: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6F4977">
        <w:rPr>
          <w:rFonts w:ascii="Consolas" w:eastAsia="Times New Roman" w:hAnsi="Consolas" w:cs="Times New Roman"/>
          <w:color w:val="A31515"/>
          <w:sz w:val="21"/>
          <w:szCs w:val="21"/>
        </w:rPr>
        <w:t>'datetime'</w:t>
      </w:r>
    </w:p>
    <w:p w14:paraId="4E9D0241" w14:textId="77777777" w:rsidR="006F4977" w:rsidRPr="006F4977" w:rsidRDefault="006F4977" w:rsidP="006F4977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6F4977">
        <w:rPr>
          <w:rFonts w:ascii="Consolas" w:eastAsia="Times New Roman" w:hAnsi="Consolas" w:cs="Times New Roman"/>
          <w:color w:val="000000"/>
          <w:sz w:val="21"/>
          <w:szCs w:val="21"/>
        </w:rPr>
        <w:t>                     )</w:t>
      </w:r>
    </w:p>
    <w:p w14:paraId="1A308A8E" w14:textId="77777777" w:rsidR="006F4977" w:rsidRDefault="006F4977" w:rsidP="009A0CFF">
      <w:pPr>
        <w:pStyle w:val="ListParagraph"/>
        <w:shd w:val="clear" w:color="auto" w:fill="FFFFFF"/>
        <w:spacing w:after="0" w:line="285" w:lineRule="atLeast"/>
        <w:rPr>
          <w:rFonts w:ascii="Consolas" w:hAnsi="Consolas"/>
          <w:color w:val="6E7781"/>
          <w:sz w:val="18"/>
          <w:szCs w:val="18"/>
          <w:shd w:val="clear" w:color="auto" w:fill="FFFFFF"/>
        </w:rPr>
      </w:pPr>
    </w:p>
    <w:p w14:paraId="28B3BEEB" w14:textId="77777777" w:rsidR="006F4977" w:rsidRDefault="006F4977" w:rsidP="009A0CFF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C75D10E" w14:textId="236D9F47" w:rsidR="009A0CFF" w:rsidRDefault="009A0CFF" w:rsidP="009A0CFF">
      <w:pPr>
        <w:pStyle w:val="ListParagraph"/>
        <w:numPr>
          <w:ilvl w:val="1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How to slice pandas dataframes -- both using loc and iloc</w:t>
      </w:r>
    </w:p>
    <w:p w14:paraId="3F842A74" w14:textId="242166C0" w:rsidR="006F4977" w:rsidRDefault="006F4977" w:rsidP="006F4977">
      <w:pPr>
        <w:pStyle w:val="ListParagraph"/>
        <w:shd w:val="clear" w:color="auto" w:fill="FFFFFF"/>
        <w:spacing w:after="0" w:line="285" w:lineRule="atLeast"/>
        <w:ind w:left="510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0992C38" w14:textId="7B6876EC" w:rsidR="009D5F03" w:rsidRDefault="009D5F03" w:rsidP="006F4977">
      <w:pPr>
        <w:pStyle w:val="ListParagraph"/>
        <w:shd w:val="clear" w:color="auto" w:fill="FFFFFF"/>
        <w:spacing w:after="0" w:line="285" w:lineRule="atLeast"/>
        <w:rPr>
          <w:rFonts w:ascii="Consolas" w:hAnsi="Consolas"/>
          <w:color w:val="24292F"/>
          <w:sz w:val="18"/>
          <w:szCs w:val="18"/>
          <w:shd w:val="clear" w:color="auto" w:fill="FFFFFF"/>
        </w:rPr>
      </w:pPr>
      <w:r>
        <w:rPr>
          <w:noProof/>
        </w:rPr>
        <w:drawing>
          <wp:inline distT="0" distB="0" distL="0" distR="0" wp14:anchorId="6A3F7A1B" wp14:editId="276E313B">
            <wp:extent cx="3227318" cy="1352032"/>
            <wp:effectExtent l="0" t="0" r="0" b="63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39474" cy="1357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732B8" w14:textId="21CFCF63" w:rsidR="00711453" w:rsidRDefault="00711453" w:rsidP="006F4977">
      <w:pPr>
        <w:pStyle w:val="ListParagraph"/>
        <w:shd w:val="clear" w:color="auto" w:fill="FFFFFF"/>
        <w:spacing w:after="0" w:line="285" w:lineRule="atLeast"/>
        <w:rPr>
          <w:rFonts w:ascii="Consolas" w:hAnsi="Consolas"/>
          <w:color w:val="24292F"/>
          <w:sz w:val="18"/>
          <w:szCs w:val="18"/>
          <w:shd w:val="clear" w:color="auto" w:fill="FFFFFF"/>
        </w:rPr>
      </w:pP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Iloc: use number;</w:t>
      </w:r>
    </w:p>
    <w:p w14:paraId="3C53D923" w14:textId="47355E7C" w:rsidR="00711453" w:rsidRDefault="00711453" w:rsidP="006F4977">
      <w:pPr>
        <w:pStyle w:val="ListParagraph"/>
        <w:shd w:val="clear" w:color="auto" w:fill="FFFFFF"/>
        <w:spacing w:after="0" w:line="285" w:lineRule="atLeast"/>
        <w:rPr>
          <w:rFonts w:ascii="Consolas" w:hAnsi="Consolas"/>
          <w:color w:val="24292F"/>
          <w:sz w:val="18"/>
          <w:szCs w:val="18"/>
          <w:shd w:val="clear" w:color="auto" w:fill="FFFFFF"/>
        </w:rPr>
      </w:pPr>
      <w:r>
        <w:rPr>
          <w:rFonts w:ascii="Consolas" w:hAnsi="Consolas"/>
          <w:color w:val="24292F"/>
          <w:sz w:val="18"/>
          <w:szCs w:val="18"/>
          <w:shd w:val="clear" w:color="auto" w:fill="FFFFFF"/>
        </w:rPr>
        <w:t>Loc: use name or index.label.</w:t>
      </w:r>
    </w:p>
    <w:p w14:paraId="306FAA38" w14:textId="1BD1CE04" w:rsidR="006F4977" w:rsidRDefault="006F4977" w:rsidP="006F4977">
      <w:pPr>
        <w:pStyle w:val="ListParagraph"/>
        <w:shd w:val="clear" w:color="auto" w:fill="FFFFFF"/>
        <w:spacing w:after="0" w:line="285" w:lineRule="atLeast"/>
        <w:ind w:left="510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5A03117" w14:textId="5D880FC1" w:rsidR="006F4977" w:rsidRDefault="006F4977" w:rsidP="006F4977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7D13521" w14:textId="77777777" w:rsidR="006F4977" w:rsidRDefault="006F4977" w:rsidP="006F4977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FB5553C" w14:textId="65768779" w:rsidR="009A0CFF" w:rsidRDefault="009A0CFF" w:rsidP="009A0CFF">
      <w:pPr>
        <w:pStyle w:val="ListParagraph"/>
        <w:numPr>
          <w:ilvl w:val="1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What is the index of a pandas dataframe -- why is is different than other columns and how can you work with it?</w:t>
      </w:r>
    </w:p>
    <w:p w14:paraId="0F38114A" w14:textId="776DBAFD" w:rsidR="00711453" w:rsidRDefault="00711453" w:rsidP="00711453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Index is a list of number or label. It doesn’t have column number so. We can use data.index to work with it</w:t>
      </w:r>
    </w:p>
    <w:p w14:paraId="0E095139" w14:textId="47AB651C" w:rsidR="009A0CFF" w:rsidRDefault="009A0CFF" w:rsidP="009A0CFF">
      <w:pPr>
        <w:pStyle w:val="ListParagraph"/>
        <w:numPr>
          <w:ilvl w:val="1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Key methods associated with pandas dataframes</w:t>
      </w:r>
    </w:p>
    <w:p w14:paraId="1552BDEA" w14:textId="3300BF82" w:rsidR="00711453" w:rsidRDefault="00711453" w:rsidP="00711453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.set_index()</w:t>
      </w:r>
    </w:p>
    <w:p w14:paraId="3EBFBC56" w14:textId="3EFF9018" w:rsidR="00711453" w:rsidRDefault="00711453" w:rsidP="00711453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.head()/.tail()</w:t>
      </w:r>
    </w:p>
    <w:p w14:paraId="6D47AC61" w14:textId="7C4F9798" w:rsidR="00711453" w:rsidRDefault="00711453" w:rsidP="00711453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.groupby()</w:t>
      </w:r>
    </w:p>
    <w:p w14:paraId="14778DD2" w14:textId="3EE7F94C" w:rsidR="00711453" w:rsidRDefault="00711453" w:rsidP="00711453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.sort_value()</w:t>
      </w:r>
    </w:p>
    <w:p w14:paraId="096BD3E5" w14:textId="6453AE8D" w:rsidR="009A0CFF" w:rsidRDefault="009A0CFF" w:rsidP="009A0CFF">
      <w:pPr>
        <w:pStyle w:val="ListParagraph"/>
        <w:numPr>
          <w:ilvl w:val="1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A0CFF">
        <w:rPr>
          <w:rFonts w:ascii="Consolas" w:eastAsia="Times New Roman" w:hAnsi="Consolas" w:cs="Times New Roman"/>
          <w:color w:val="000000"/>
          <w:sz w:val="21"/>
          <w:szCs w:val="21"/>
        </w:rPr>
        <w:t>Key attributes associated with pandas dataframes</w:t>
      </w:r>
    </w:p>
    <w:p w14:paraId="795C3E2C" w14:textId="71C75BE8" w:rsidR="00711453" w:rsidRDefault="00711453" w:rsidP="00711453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.index</w:t>
      </w:r>
    </w:p>
    <w:p w14:paraId="081DCA0C" w14:textId="5C036E6B" w:rsidR="00711453" w:rsidRDefault="00711453" w:rsidP="00711453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And</w:t>
      </w:r>
    </w:p>
    <w:p w14:paraId="66DBB7F5" w14:textId="3C4A51DC" w:rsidR="00711453" w:rsidRPr="009A0CFF" w:rsidRDefault="00711453" w:rsidP="00711453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.column</w:t>
      </w:r>
    </w:p>
    <w:p w14:paraId="19A5D1BC" w14:textId="4E563A80" w:rsidR="009A0CFF" w:rsidRDefault="009A0CFF" w:rsidP="009A0CFF">
      <w:pPr>
        <w:pStyle w:val="ListParagraph"/>
        <w:numPr>
          <w:ilvl w:val="1"/>
          <w:numId w:val="1"/>
        </w:num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9A1">
        <w:rPr>
          <w:rFonts w:ascii="Consolas" w:eastAsia="Times New Roman" w:hAnsi="Consolas" w:cs="Times New Roman"/>
          <w:color w:val="000000"/>
          <w:sz w:val="21"/>
          <w:szCs w:val="21"/>
        </w:rPr>
        <w:t>Summarize any additional functions you have found helpful for working with dataframes</w:t>
      </w:r>
    </w:p>
    <w:p w14:paraId="5D0F2760" w14:textId="76733E29" w:rsidR="008A0C91" w:rsidRPr="009A0CFF" w:rsidRDefault="008A0C91" w:rsidP="008A0C91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3E24AB3F" wp14:editId="432B0871">
            <wp:extent cx="1671326" cy="3053384"/>
            <wp:effectExtent l="0" t="0" r="508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77956" cy="3065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DB946" w14:textId="2F1AD9D0" w:rsidR="008B258F" w:rsidRDefault="008B258F"/>
    <w:sectPr w:rsidR="008B258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00CA3"/>
    <w:multiLevelType w:val="multilevel"/>
    <w:tmpl w:val="B7CED264"/>
    <w:lvl w:ilvl="0">
      <w:start w:val="1"/>
      <w:numFmt w:val="decimal"/>
      <w:lvlText w:val="%1."/>
      <w:lvlJc w:val="left"/>
      <w:pPr>
        <w:ind w:left="510" w:hanging="51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4">
      <w:start w:val="1"/>
      <w:numFmt w:val="decimal"/>
      <w:lvlText w:val="%1.%2-%3.%4.%5."/>
      <w:lvlJc w:val="left"/>
      <w:pPr>
        <w:ind w:left="1440" w:hanging="144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7">
      <w:start w:val="1"/>
      <w:numFmt w:val="decimal"/>
      <w:lvlText w:val="%1.%2-%3.%4.%5.%6.%7.%8."/>
      <w:lvlJc w:val="left"/>
      <w:pPr>
        <w:ind w:left="2160" w:hanging="21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asciiTheme="minorHAnsi" w:eastAsiaTheme="minorEastAsia" w:hAnsiTheme="minorHAnsi" w:cstheme="minorBidi" w:hint="default"/>
        <w:color w:val="auto"/>
        <w:sz w:val="22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O0NDQ3tTQ2tLRQ0lEKTi0uzszPAykwrAUAxuPPpywAAAA="/>
  </w:docVars>
  <w:rsids>
    <w:rsidRoot w:val="00EC4EBC"/>
    <w:rsid w:val="006F4977"/>
    <w:rsid w:val="00711453"/>
    <w:rsid w:val="008A0C91"/>
    <w:rsid w:val="008B258F"/>
    <w:rsid w:val="009A0CFF"/>
    <w:rsid w:val="009D5F03"/>
    <w:rsid w:val="00A829A1"/>
    <w:rsid w:val="00B64E12"/>
    <w:rsid w:val="00EC4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D3B32"/>
  <w15:chartTrackingRefBased/>
  <w15:docId w15:val="{2929E0B2-BA7D-41D6-8956-B5E7B6ED0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C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0CFF"/>
    <w:pPr>
      <w:ind w:left="720"/>
      <w:contextualSpacing/>
    </w:pPr>
  </w:style>
  <w:style w:type="character" w:customStyle="1" w:styleId="pl-s1">
    <w:name w:val="pl-s1"/>
    <w:basedOn w:val="DefaultParagraphFont"/>
    <w:rsid w:val="006F4977"/>
  </w:style>
  <w:style w:type="character" w:customStyle="1" w:styleId="pl-v">
    <w:name w:val="pl-v"/>
    <w:basedOn w:val="DefaultParagraphFont"/>
    <w:rsid w:val="006F4977"/>
  </w:style>
  <w:style w:type="character" w:customStyle="1" w:styleId="pl-en">
    <w:name w:val="pl-en"/>
    <w:basedOn w:val="DefaultParagraphFont"/>
    <w:rsid w:val="006F4977"/>
  </w:style>
  <w:style w:type="character" w:customStyle="1" w:styleId="pl-c1">
    <w:name w:val="pl-c1"/>
    <w:basedOn w:val="DefaultParagraphFont"/>
    <w:rsid w:val="006F4977"/>
  </w:style>
  <w:style w:type="character" w:customStyle="1" w:styleId="pl-s">
    <w:name w:val="pl-s"/>
    <w:basedOn w:val="DefaultParagraphFont"/>
    <w:rsid w:val="006F49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2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0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0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yu Zhang</dc:creator>
  <cp:keywords/>
  <dc:description/>
  <cp:lastModifiedBy>Xingyu Zhang</cp:lastModifiedBy>
  <cp:revision>3</cp:revision>
  <dcterms:created xsi:type="dcterms:W3CDTF">2021-11-03T06:56:00Z</dcterms:created>
  <dcterms:modified xsi:type="dcterms:W3CDTF">2021-11-03T07:23:00Z</dcterms:modified>
</cp:coreProperties>
</file>